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1A90" w:rsidRDefault="00141A90">
      <w:r>
        <w:t xml:space="preserve">Ledge Controller – </w:t>
      </w:r>
    </w:p>
    <w:p w:rsidR="00141A90" w:rsidRDefault="00141A90" w:rsidP="00141A90">
      <w:pPr>
        <w:pStyle w:val="ListParagraph"/>
        <w:numPr>
          <w:ilvl w:val="0"/>
          <w:numId w:val="1"/>
        </w:numPr>
      </w:pPr>
      <w:r>
        <w:t>Setting Up Climbing Points</w:t>
      </w:r>
    </w:p>
    <w:p w:rsidR="00141A90" w:rsidRDefault="00141A90" w:rsidP="00141A90">
      <w:pPr>
        <w:pStyle w:val="ListParagraph"/>
        <w:numPr>
          <w:ilvl w:val="1"/>
          <w:numId w:val="1"/>
        </w:numPr>
      </w:pPr>
      <w:r>
        <w:t>Point Types</w:t>
      </w:r>
    </w:p>
    <w:p w:rsidR="00141A90" w:rsidRDefault="00141A90" w:rsidP="00141A90">
      <w:pPr>
        <w:pStyle w:val="ListParagraph"/>
        <w:numPr>
          <w:ilvl w:val="1"/>
          <w:numId w:val="1"/>
        </w:numPr>
      </w:pPr>
      <w:r>
        <w:t>Ledge Types</w:t>
      </w:r>
    </w:p>
    <w:p w:rsidR="00141A90" w:rsidRDefault="00141A90" w:rsidP="00141A90">
      <w:pPr>
        <w:pStyle w:val="ListParagraph"/>
        <w:numPr>
          <w:ilvl w:val="1"/>
          <w:numId w:val="1"/>
        </w:numPr>
      </w:pPr>
      <w:r>
        <w:t>Connection Types</w:t>
      </w:r>
    </w:p>
    <w:p w:rsidR="00141A90" w:rsidRDefault="00141A90" w:rsidP="00141A90">
      <w:pPr>
        <w:pStyle w:val="ListParagraph"/>
        <w:numPr>
          <w:ilvl w:val="1"/>
          <w:numId w:val="1"/>
        </w:numPr>
      </w:pPr>
      <w:r>
        <w:t>Dismount &amp; Dropping</w:t>
      </w:r>
    </w:p>
    <w:p w:rsidR="00141A90" w:rsidRDefault="00141A90" w:rsidP="00141A90">
      <w:pPr>
        <w:pStyle w:val="ListParagraph"/>
        <w:numPr>
          <w:ilvl w:val="1"/>
          <w:numId w:val="1"/>
        </w:numPr>
      </w:pPr>
      <w:r>
        <w:t>Jumping to Connect</w:t>
      </w:r>
    </w:p>
    <w:p w:rsidR="00141A90" w:rsidRDefault="00141A90" w:rsidP="00141A90">
      <w:pPr>
        <w:pStyle w:val="ListParagraph"/>
        <w:numPr>
          <w:ilvl w:val="1"/>
          <w:numId w:val="1"/>
        </w:numPr>
      </w:pPr>
      <w:r>
        <w:t xml:space="preserve">Editor Scripts </w:t>
      </w:r>
    </w:p>
    <w:p w:rsidR="00141A90" w:rsidRDefault="00141A90" w:rsidP="00141A90">
      <w:pPr>
        <w:pStyle w:val="ListParagraph"/>
        <w:numPr>
          <w:ilvl w:val="2"/>
          <w:numId w:val="1"/>
        </w:numPr>
      </w:pPr>
      <w:r>
        <w:t>Setting up Connection</w:t>
      </w:r>
    </w:p>
    <w:p w:rsidR="00141A90" w:rsidRDefault="00141A90" w:rsidP="00141A90">
      <w:pPr>
        <w:pStyle w:val="ListParagraph"/>
        <w:numPr>
          <w:ilvl w:val="2"/>
          <w:numId w:val="1"/>
        </w:numPr>
      </w:pPr>
      <w:r>
        <w:t xml:space="preserve">Setting up points </w:t>
      </w:r>
    </w:p>
    <w:p w:rsidR="00141A90" w:rsidRDefault="00141A90" w:rsidP="00141A90">
      <w:pPr>
        <w:pStyle w:val="ListParagraph"/>
        <w:numPr>
          <w:ilvl w:val="1"/>
          <w:numId w:val="1"/>
        </w:numPr>
      </w:pPr>
      <w:r>
        <w:t>Different mesh connections</w:t>
      </w:r>
    </w:p>
    <w:p w:rsidR="00141A90" w:rsidRDefault="00141A90" w:rsidP="00141A90">
      <w:pPr>
        <w:pStyle w:val="ListParagraph"/>
        <w:numPr>
          <w:ilvl w:val="0"/>
          <w:numId w:val="1"/>
        </w:numPr>
      </w:pPr>
      <w:r>
        <w:t>Different Classes</w:t>
      </w:r>
    </w:p>
    <w:p w:rsidR="00141A90" w:rsidRDefault="00141A90" w:rsidP="00141A90">
      <w:pPr>
        <w:pStyle w:val="ListParagraph"/>
        <w:numPr>
          <w:ilvl w:val="0"/>
          <w:numId w:val="1"/>
        </w:numPr>
      </w:pPr>
      <w:r>
        <w:t>Position Moving &amp; Controller</w:t>
      </w:r>
    </w:p>
    <w:p w:rsidR="00141A90" w:rsidRDefault="00141A90" w:rsidP="00141A90">
      <w:pPr>
        <w:pStyle w:val="ListParagraph"/>
        <w:numPr>
          <w:ilvl w:val="1"/>
          <w:numId w:val="1"/>
        </w:numPr>
      </w:pPr>
      <w:r>
        <w:t>Root Motion Animations</w:t>
      </w:r>
    </w:p>
    <w:p w:rsidR="00141A90" w:rsidRDefault="00141A90" w:rsidP="00141A90">
      <w:pPr>
        <w:pStyle w:val="ListParagraph"/>
        <w:numPr>
          <w:ilvl w:val="1"/>
          <w:numId w:val="1"/>
        </w:numPr>
      </w:pPr>
      <w:r>
        <w:t>States of Animations</w:t>
      </w:r>
    </w:p>
    <w:p w:rsidR="00141A90" w:rsidRDefault="00141A90" w:rsidP="00141A90">
      <w:pPr>
        <w:pStyle w:val="ListParagraph"/>
        <w:numPr>
          <w:ilvl w:val="1"/>
          <w:numId w:val="1"/>
        </w:numPr>
      </w:pPr>
      <w:r>
        <w:t xml:space="preserve">Configuring animation </w:t>
      </w:r>
    </w:p>
    <w:p w:rsidR="00141A90" w:rsidRDefault="00141A90" w:rsidP="00141A90">
      <w:pPr>
        <w:pStyle w:val="ListParagraph"/>
        <w:numPr>
          <w:ilvl w:val="1"/>
          <w:numId w:val="1"/>
        </w:numPr>
      </w:pPr>
      <w:r>
        <w:t xml:space="preserve">Animations </w:t>
      </w:r>
    </w:p>
    <w:p w:rsidR="00141A90" w:rsidRDefault="00141A90" w:rsidP="00141A90">
      <w:pPr>
        <w:pStyle w:val="ListParagraph"/>
        <w:numPr>
          <w:ilvl w:val="2"/>
          <w:numId w:val="1"/>
        </w:numPr>
      </w:pPr>
      <w:r>
        <w:t>Reaching</w:t>
      </w:r>
    </w:p>
    <w:p w:rsidR="00141A90" w:rsidRDefault="00141A90" w:rsidP="00141A90">
      <w:pPr>
        <w:pStyle w:val="ListParagraph"/>
        <w:numPr>
          <w:ilvl w:val="2"/>
          <w:numId w:val="1"/>
        </w:numPr>
      </w:pPr>
      <w:r>
        <w:t>Climbing</w:t>
      </w:r>
    </w:p>
    <w:p w:rsidR="00141A90" w:rsidRDefault="00141A90" w:rsidP="00141A90">
      <w:pPr>
        <w:pStyle w:val="ListParagraph"/>
        <w:numPr>
          <w:ilvl w:val="1"/>
          <w:numId w:val="1"/>
        </w:numPr>
      </w:pPr>
      <w:r>
        <w:t>IK</w:t>
      </w:r>
    </w:p>
    <w:p w:rsidR="00141A90" w:rsidRDefault="00141A90" w:rsidP="00141A90">
      <w:pPr>
        <w:pStyle w:val="ListParagraph"/>
        <w:numPr>
          <w:ilvl w:val="0"/>
          <w:numId w:val="1"/>
        </w:numPr>
      </w:pPr>
      <w:r>
        <w:t>Optimisation</w:t>
      </w:r>
    </w:p>
    <w:p w:rsidR="00091555" w:rsidRDefault="00091555" w:rsidP="00091555"/>
    <w:p w:rsidR="00091555" w:rsidRDefault="00091555" w:rsidP="00091555">
      <w:pPr>
        <w:pStyle w:val="Heading2"/>
      </w:pPr>
      <w:r>
        <w:t>Setting up Climbing Points</w:t>
      </w:r>
    </w:p>
    <w:p w:rsidR="00091555" w:rsidRDefault="00091555" w:rsidP="00091555"/>
    <w:p w:rsidR="00091555" w:rsidRDefault="00091555" w:rsidP="00091555">
      <w:pPr>
        <w:pStyle w:val="Heading3"/>
      </w:pPr>
      <w:r>
        <w:rPr>
          <w:u w:val="single"/>
        </w:rPr>
        <w:t>Point Types</w:t>
      </w:r>
    </w:p>
    <w:p w:rsidR="00091555" w:rsidRDefault="00091555" w:rsidP="00091555">
      <w:pPr>
        <w:pStyle w:val="ListParagraph"/>
        <w:numPr>
          <w:ilvl w:val="0"/>
          <w:numId w:val="2"/>
        </w:numPr>
      </w:pPr>
      <w:r>
        <w:t>Dismount Points</w:t>
      </w:r>
    </w:p>
    <w:p w:rsidR="00091555" w:rsidRDefault="00091555" w:rsidP="00091555">
      <w:pPr>
        <w:pStyle w:val="ListParagraph"/>
        <w:numPr>
          <w:ilvl w:val="0"/>
          <w:numId w:val="2"/>
        </w:numPr>
      </w:pPr>
      <w:r>
        <w:t>General Points</w:t>
      </w:r>
    </w:p>
    <w:p w:rsidR="00091555" w:rsidRDefault="00091555" w:rsidP="00091555">
      <w:pPr>
        <w:pStyle w:val="Heading3"/>
        <w:rPr>
          <w:u w:val="single"/>
        </w:rPr>
      </w:pPr>
      <w:r>
        <w:rPr>
          <w:u w:val="single"/>
        </w:rPr>
        <w:t>Connection Types</w:t>
      </w:r>
    </w:p>
    <w:p w:rsidR="00091555" w:rsidRDefault="00091555" w:rsidP="00091555">
      <w:pPr>
        <w:pStyle w:val="ListParagraph"/>
        <w:numPr>
          <w:ilvl w:val="0"/>
          <w:numId w:val="2"/>
        </w:numPr>
      </w:pPr>
      <w:r>
        <w:t>Shimmy Connection</w:t>
      </w:r>
    </w:p>
    <w:p w:rsidR="00091555" w:rsidRDefault="00091555" w:rsidP="00091555">
      <w:pPr>
        <w:pStyle w:val="ListParagraph"/>
        <w:numPr>
          <w:ilvl w:val="0"/>
          <w:numId w:val="2"/>
        </w:numPr>
      </w:pPr>
      <w:r>
        <w:t>Drop/Jump Connection</w:t>
      </w:r>
    </w:p>
    <w:p w:rsidR="00091555" w:rsidRDefault="00091555" w:rsidP="00091555">
      <w:pPr>
        <w:pStyle w:val="ListParagraph"/>
        <w:numPr>
          <w:ilvl w:val="0"/>
          <w:numId w:val="2"/>
        </w:numPr>
      </w:pPr>
      <w:r>
        <w:t xml:space="preserve"> Dismount Connection</w:t>
      </w:r>
    </w:p>
    <w:p w:rsidR="00815B09" w:rsidRDefault="00815B09" w:rsidP="00091555">
      <w:pPr>
        <w:pStyle w:val="ListParagraph"/>
        <w:numPr>
          <w:ilvl w:val="0"/>
          <w:numId w:val="2"/>
        </w:numPr>
      </w:pPr>
      <w:r>
        <w:t>Fly Connection</w:t>
      </w:r>
    </w:p>
    <w:p w:rsidR="00815B09" w:rsidRDefault="00815B09" w:rsidP="00815B09">
      <w:pPr>
        <w:pStyle w:val="Heading3"/>
      </w:pPr>
      <w:r>
        <w:t>Ledge Types</w:t>
      </w:r>
    </w:p>
    <w:p w:rsidR="00815B09" w:rsidRDefault="00815B09" w:rsidP="00815B09">
      <w:pPr>
        <w:pStyle w:val="ListParagraph"/>
        <w:numPr>
          <w:ilvl w:val="0"/>
          <w:numId w:val="2"/>
        </w:numPr>
      </w:pPr>
      <w:r>
        <w:t>Hang Ledge</w:t>
      </w:r>
    </w:p>
    <w:p w:rsidR="00815B09" w:rsidRDefault="00815B09" w:rsidP="00815B09">
      <w:pPr>
        <w:pStyle w:val="ListParagraph"/>
        <w:numPr>
          <w:ilvl w:val="0"/>
          <w:numId w:val="2"/>
        </w:numPr>
      </w:pPr>
      <w:r>
        <w:t>Normal Ledge</w:t>
      </w:r>
    </w:p>
    <w:p w:rsidR="00815B09" w:rsidRDefault="00815B09" w:rsidP="00815B09">
      <w:pPr>
        <w:pStyle w:val="ListParagraph"/>
        <w:numPr>
          <w:ilvl w:val="0"/>
          <w:numId w:val="2"/>
        </w:numPr>
      </w:pPr>
      <w:r>
        <w:t>Corner Ledge</w:t>
      </w:r>
    </w:p>
    <w:p w:rsidR="00815B09" w:rsidRDefault="00815B09" w:rsidP="00815B09"/>
    <w:p w:rsidR="00815B09" w:rsidRDefault="00815B09" w:rsidP="00815B09">
      <w:r>
        <w:t xml:space="preserve">Editor Script : </w:t>
      </w:r>
    </w:p>
    <w:p w:rsidR="00815B09" w:rsidRDefault="00815B09" w:rsidP="00815B09">
      <w:pPr>
        <w:pStyle w:val="ListParagraph"/>
        <w:numPr>
          <w:ilvl w:val="0"/>
          <w:numId w:val="2"/>
        </w:numPr>
      </w:pPr>
      <w:r>
        <w:t>The script detect the object that you click on and it’s vertices</w:t>
      </w:r>
    </w:p>
    <w:p w:rsidR="00815B09" w:rsidRDefault="00815B09" w:rsidP="00815B09">
      <w:pPr>
        <w:pStyle w:val="ListParagraph"/>
        <w:numPr>
          <w:ilvl w:val="0"/>
          <w:numId w:val="2"/>
        </w:numPr>
      </w:pPr>
      <w:r>
        <w:t>You can select multiple objects and lock that to continue to show the vertices</w:t>
      </w:r>
    </w:p>
    <w:p w:rsidR="00815B09" w:rsidRDefault="00815B09" w:rsidP="00815B09">
      <w:pPr>
        <w:pStyle w:val="ListParagraph"/>
        <w:numPr>
          <w:ilvl w:val="0"/>
          <w:numId w:val="2"/>
        </w:numPr>
      </w:pPr>
      <w:r>
        <w:t>You can make the vertices connect into a connection</w:t>
      </w:r>
    </w:p>
    <w:p w:rsidR="00815B09" w:rsidRDefault="00815B09" w:rsidP="00815B09">
      <w:pPr>
        <w:pStyle w:val="ListParagraph"/>
        <w:numPr>
          <w:ilvl w:val="0"/>
          <w:numId w:val="2"/>
        </w:numPr>
      </w:pPr>
      <w:r>
        <w:t>You can select edges on objects and make that a connection</w:t>
      </w:r>
    </w:p>
    <w:p w:rsidR="00815B09" w:rsidRDefault="00815B09" w:rsidP="00815B09">
      <w:pPr>
        <w:pStyle w:val="ListParagraph"/>
        <w:numPr>
          <w:ilvl w:val="0"/>
          <w:numId w:val="2"/>
        </w:numPr>
      </w:pPr>
      <w:r>
        <w:lastRenderedPageBreak/>
        <w:t xml:space="preserve">Most connections get automatically decided but you can configure all object and connection types </w:t>
      </w:r>
    </w:p>
    <w:p w:rsidR="00815B09" w:rsidRDefault="00815B09" w:rsidP="00815B09">
      <w:pPr>
        <w:pStyle w:val="ListParagraph"/>
        <w:numPr>
          <w:ilvl w:val="0"/>
          <w:numId w:val="2"/>
        </w:numPr>
      </w:pPr>
      <w:r>
        <w:t xml:space="preserve">When edges of a shared object is selected it creates points along that edge with </w:t>
      </w:r>
      <w:proofErr w:type="spellStart"/>
      <w:r>
        <w:t>var</w:t>
      </w:r>
      <w:proofErr w:type="spellEnd"/>
      <w:r>
        <w:t xml:space="preserve"> </w:t>
      </w:r>
      <w:proofErr w:type="spellStart"/>
      <w:r>
        <w:rPr>
          <w:i/>
          <w:u w:val="single"/>
        </w:rPr>
        <w:t>shimmy_distance</w:t>
      </w:r>
      <w:proofErr w:type="spellEnd"/>
      <w:r>
        <w:rPr>
          <w:i/>
        </w:rPr>
        <w:t xml:space="preserve"> </w:t>
      </w:r>
      <w:r>
        <w:t>to create multiple points. All is stored inside the object as a ledge, point stores type, off mesh links, type, parent etc…</w:t>
      </w:r>
    </w:p>
    <w:p w:rsidR="00815B09" w:rsidRDefault="00815B09" w:rsidP="00815B09">
      <w:pPr>
        <w:pStyle w:val="ListParagraph"/>
        <w:numPr>
          <w:ilvl w:val="0"/>
          <w:numId w:val="2"/>
        </w:numPr>
      </w:pPr>
      <w:r>
        <w:t>All ledges are stored into a parent object</w:t>
      </w:r>
    </w:p>
    <w:p w:rsidR="00815B09" w:rsidRDefault="00815B09" w:rsidP="00815B09">
      <w:bookmarkStart w:id="0" w:name="_GoBack"/>
      <w:bookmarkEnd w:id="0"/>
      <w:r>
        <w:t xml:space="preserve"> </w:t>
      </w:r>
    </w:p>
    <w:p w:rsidR="00815B09" w:rsidRPr="00815B09" w:rsidRDefault="00815B09" w:rsidP="00815B09"/>
    <w:sectPr w:rsidR="00815B09" w:rsidRPr="00815B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F40009"/>
    <w:multiLevelType w:val="hybridMultilevel"/>
    <w:tmpl w:val="2236D9E4"/>
    <w:lvl w:ilvl="0" w:tplc="77DE20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2915C0"/>
    <w:multiLevelType w:val="hybridMultilevel"/>
    <w:tmpl w:val="7A7204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NDcztjS3NDEzNzVX0lEKTi0uzszPAykwqgUAVw9oPSwAAAA="/>
  </w:docVars>
  <w:rsids>
    <w:rsidRoot w:val="00141A90"/>
    <w:rsid w:val="00091555"/>
    <w:rsid w:val="00141A90"/>
    <w:rsid w:val="004F1DBE"/>
    <w:rsid w:val="00576F4A"/>
    <w:rsid w:val="006716AC"/>
    <w:rsid w:val="00815B09"/>
    <w:rsid w:val="00F67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DF788"/>
  <w15:chartTrackingRefBased/>
  <w15:docId w15:val="{8F9CE286-C63C-499F-B190-E55D11531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15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5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5B0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1A9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915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9155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15B09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82</Words>
  <Characters>104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Setting up Climbing Points</vt:lpstr>
      <vt:lpstr>        Point Types</vt:lpstr>
      <vt:lpstr>        Connection Types</vt:lpstr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Venkat</dc:creator>
  <cp:keywords/>
  <dc:description/>
  <cp:lastModifiedBy>Ajay Venkat</cp:lastModifiedBy>
  <cp:revision>2</cp:revision>
  <dcterms:created xsi:type="dcterms:W3CDTF">2018-07-23T05:33:00Z</dcterms:created>
  <dcterms:modified xsi:type="dcterms:W3CDTF">2018-07-23T05:59:00Z</dcterms:modified>
</cp:coreProperties>
</file>